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A7CDA7" w14:textId="630631B0" w:rsidR="00720C72" w:rsidRPr="00A775F1" w:rsidRDefault="00720C72" w:rsidP="007B1C31">
      <w:pPr>
        <w:pStyle w:val="NormalText"/>
        <w:ind w:firstLine="720"/>
        <w:jc w:val="center"/>
        <w:rPr>
          <w:rFonts w:ascii="Segoe UI" w:hAnsi="Segoe UI" w:cs="Segoe UI"/>
          <w:b/>
          <w:bCs/>
          <w:sz w:val="32"/>
          <w:szCs w:val="32"/>
          <w:u w:val="single"/>
        </w:rPr>
      </w:pPr>
      <w:r w:rsidRPr="00A775F1">
        <w:rPr>
          <w:rFonts w:ascii="Segoe UI" w:hAnsi="Segoe UI" w:cs="Segoe UI"/>
          <w:b/>
          <w:bCs/>
          <w:sz w:val="32"/>
          <w:szCs w:val="32"/>
          <w:u w:val="single"/>
        </w:rPr>
        <w:t>T</w:t>
      </w:r>
      <w:r w:rsidR="00A775F1">
        <w:rPr>
          <w:rFonts w:ascii="Segoe UI" w:hAnsi="Segoe UI" w:cs="Segoe UI"/>
          <w:b/>
          <w:bCs/>
          <w:sz w:val="32"/>
          <w:szCs w:val="32"/>
          <w:u w:val="single"/>
        </w:rPr>
        <w:t xml:space="preserve">EST </w:t>
      </w:r>
      <w:r w:rsidRPr="00A775F1">
        <w:rPr>
          <w:rFonts w:ascii="Segoe UI" w:hAnsi="Segoe UI" w:cs="Segoe UI"/>
          <w:b/>
          <w:bCs/>
          <w:sz w:val="32"/>
          <w:szCs w:val="32"/>
          <w:u w:val="single"/>
        </w:rPr>
        <w:t>1</w:t>
      </w:r>
      <w:r w:rsidR="00F258A6" w:rsidRPr="00A775F1">
        <w:rPr>
          <w:rFonts w:ascii="Segoe UI" w:hAnsi="Segoe UI" w:cs="Segoe UI"/>
          <w:b/>
          <w:bCs/>
          <w:sz w:val="32"/>
          <w:szCs w:val="32"/>
          <w:u w:val="single"/>
        </w:rPr>
        <w:t>-</w:t>
      </w:r>
      <w:r w:rsidR="00724924" w:rsidRPr="00A775F1">
        <w:rPr>
          <w:rFonts w:ascii="Segoe UI" w:hAnsi="Segoe UI" w:cs="Segoe UI"/>
          <w:b/>
          <w:bCs/>
          <w:sz w:val="32"/>
          <w:szCs w:val="32"/>
          <w:u w:val="single"/>
        </w:rPr>
        <w:t>P</w:t>
      </w:r>
      <w:r w:rsidR="00A775F1">
        <w:rPr>
          <w:rFonts w:ascii="Segoe UI" w:hAnsi="Segoe UI" w:cs="Segoe UI"/>
          <w:b/>
          <w:bCs/>
          <w:sz w:val="32"/>
          <w:szCs w:val="32"/>
          <w:u w:val="single"/>
        </w:rPr>
        <w:t>ART</w:t>
      </w:r>
      <w:r w:rsidR="00724924" w:rsidRPr="00A775F1">
        <w:rPr>
          <w:rFonts w:ascii="Segoe UI" w:hAnsi="Segoe UI" w:cs="Segoe UI"/>
          <w:b/>
          <w:bCs/>
          <w:sz w:val="32"/>
          <w:szCs w:val="32"/>
          <w:u w:val="single"/>
        </w:rPr>
        <w:t xml:space="preserve"> </w:t>
      </w:r>
      <w:r w:rsidR="00DC5FED">
        <w:rPr>
          <w:rFonts w:ascii="Segoe UI" w:hAnsi="Segoe UI" w:cs="Segoe UI"/>
          <w:b/>
          <w:bCs/>
          <w:sz w:val="32"/>
          <w:szCs w:val="32"/>
          <w:u w:val="single"/>
        </w:rPr>
        <w:t>I</w:t>
      </w:r>
      <w:r w:rsidR="00724924" w:rsidRPr="00A775F1">
        <w:rPr>
          <w:rFonts w:ascii="Segoe UI" w:hAnsi="Segoe UI" w:cs="Segoe UI"/>
          <w:b/>
          <w:bCs/>
          <w:sz w:val="32"/>
          <w:szCs w:val="32"/>
          <w:u w:val="single"/>
        </w:rPr>
        <w:t>I</w:t>
      </w:r>
    </w:p>
    <w:p w14:paraId="140E44C2" w14:textId="71924909" w:rsidR="00724924" w:rsidRPr="00A775F1" w:rsidRDefault="00724924" w:rsidP="007B1C31">
      <w:pPr>
        <w:pStyle w:val="NormalText"/>
        <w:ind w:firstLine="720"/>
        <w:jc w:val="center"/>
        <w:rPr>
          <w:rFonts w:ascii="Segoe UI" w:hAnsi="Segoe UI" w:cs="Segoe UI"/>
          <w:b/>
          <w:bCs/>
          <w:sz w:val="32"/>
          <w:szCs w:val="32"/>
        </w:rPr>
      </w:pPr>
      <w:r w:rsidRPr="00A775F1">
        <w:rPr>
          <w:rFonts w:ascii="Segoe UI" w:hAnsi="Segoe UI" w:cs="Segoe UI"/>
          <w:b/>
          <w:bCs/>
          <w:sz w:val="32"/>
          <w:szCs w:val="32"/>
        </w:rPr>
        <w:t xml:space="preserve">(Review – </w:t>
      </w:r>
      <w:r w:rsidR="00DC5FED">
        <w:rPr>
          <w:rFonts w:ascii="Segoe UI" w:hAnsi="Segoe UI" w:cs="Segoe UI"/>
          <w:b/>
          <w:bCs/>
          <w:sz w:val="32"/>
          <w:szCs w:val="32"/>
        </w:rPr>
        <w:t>Practice</w:t>
      </w:r>
      <w:r w:rsidRPr="00A775F1">
        <w:rPr>
          <w:rFonts w:ascii="Segoe UI" w:hAnsi="Segoe UI" w:cs="Segoe UI"/>
          <w:b/>
          <w:bCs/>
          <w:sz w:val="32"/>
          <w:szCs w:val="32"/>
        </w:rPr>
        <w:t>)</w:t>
      </w:r>
    </w:p>
    <w:p w14:paraId="340C4059" w14:textId="77777777" w:rsidR="002753A9" w:rsidRDefault="002753A9" w:rsidP="002753A9">
      <w:pPr>
        <w:spacing w:after="0" w:line="240" w:lineRule="auto"/>
        <w:rPr>
          <w:rFonts w:ascii="Segoe UI" w:hAnsi="Segoe UI" w:cs="Segoe UI"/>
          <w:sz w:val="18"/>
          <w:szCs w:val="18"/>
        </w:rPr>
      </w:pPr>
    </w:p>
    <w:p w14:paraId="57768FDE" w14:textId="77777777" w:rsidR="002753A9" w:rsidRPr="00DC0EE4" w:rsidRDefault="002753A9" w:rsidP="002753A9">
      <w:pPr>
        <w:spacing w:after="0" w:line="240" w:lineRule="auto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Remember the following instructions: </w:t>
      </w:r>
    </w:p>
    <w:p w14:paraId="5672969A" w14:textId="2259A9F9" w:rsidR="00B55C63" w:rsidRPr="00DC0EE4" w:rsidRDefault="002753A9" w:rsidP="00B55C63">
      <w:pPr>
        <w:tabs>
          <w:tab w:val="left" w:pos="270"/>
        </w:tabs>
        <w:spacing w:after="0" w:line="240" w:lineRule="auto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1)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ab/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Fill in your ID, </w:t>
      </w:r>
      <w:r w:rsidR="00642BAF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UCNJ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, first name, and last name. </w:t>
      </w:r>
    </w:p>
    <w:p w14:paraId="329127DC" w14:textId="2DF7BF66" w:rsidR="00B55C63" w:rsidRPr="00DC0EE4" w:rsidRDefault="002753A9" w:rsidP="00B55C63">
      <w:pPr>
        <w:tabs>
          <w:tab w:val="left" w:pos="270"/>
        </w:tabs>
        <w:spacing w:after="0" w:line="240" w:lineRule="auto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2)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ab/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Carefully read each question and choose the correct answer. </w:t>
      </w:r>
    </w:p>
    <w:p w14:paraId="1BF5D946" w14:textId="140B6007" w:rsidR="00B55C63" w:rsidRPr="00DC0EE4" w:rsidRDefault="00DC5FED" w:rsidP="00B55C63">
      <w:pPr>
        <w:tabs>
          <w:tab w:val="left" w:pos="270"/>
        </w:tabs>
        <w:spacing w:after="0" w:line="240" w:lineRule="auto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3</w:t>
      </w:r>
      <w:r w:rsidR="002753A9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)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ab/>
      </w:r>
      <w:r w:rsidR="002753A9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Save the document using the format: TEST1-I</w:t>
      </w:r>
      <w:r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I</w:t>
      </w:r>
      <w:r w:rsidR="002753A9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_LASTNAME </w:t>
      </w:r>
    </w:p>
    <w:p w14:paraId="4386612B" w14:textId="17A95111" w:rsidR="00B55C63" w:rsidRPr="00DC0EE4" w:rsidRDefault="002753A9" w:rsidP="00B55C63">
      <w:pPr>
        <w:tabs>
          <w:tab w:val="left" w:pos="270"/>
        </w:tabs>
        <w:spacing w:after="0" w:line="240" w:lineRule="auto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5)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ab/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Email the document to j</w:t>
      </w:r>
      <w:r w:rsidR="00642BAF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ose.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escajadillo</w:t>
      </w:r>
      <w:r w:rsidR="00A24A28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-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mun@</w:t>
      </w:r>
      <w:r w:rsidR="00642BAF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ucc.edu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 with the subject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:</w:t>
      </w:r>
    </w:p>
    <w:p w14:paraId="41401836" w14:textId="099F9D3E" w:rsidR="00B55C63" w:rsidRPr="00DC0EE4" w:rsidRDefault="002753A9" w:rsidP="00B55C63">
      <w:pPr>
        <w:spacing w:after="0" w:line="240" w:lineRule="auto"/>
        <w:ind w:firstLine="270"/>
        <w:rPr>
          <w:rFonts w:ascii="Segoe UI" w:hAnsi="Segoe UI" w:cs="Segoe UI"/>
          <w:color w:val="1C1C1C"/>
          <w:sz w:val="20"/>
          <w:szCs w:val="20"/>
          <w:shd w:val="clear" w:color="auto" w:fill="FFFFFF"/>
        </w:rPr>
      </w:pP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“Test1-</w:t>
      </w:r>
      <w:r w:rsidR="00DC5FED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I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I_CS</w:t>
      </w:r>
      <w:r w:rsidR="00642BAF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T226</w:t>
      </w:r>
      <w:r w:rsidR="00B55C63"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>_LASTNAME</w:t>
      </w:r>
      <w:r w:rsidRPr="00DC0EE4">
        <w:rPr>
          <w:rFonts w:ascii="Segoe UI" w:hAnsi="Segoe UI" w:cs="Segoe UI"/>
          <w:color w:val="1C1C1C"/>
          <w:sz w:val="20"/>
          <w:szCs w:val="20"/>
          <w:shd w:val="clear" w:color="auto" w:fill="FFFFFF"/>
        </w:rPr>
        <w:t xml:space="preserve"> </w:t>
      </w:r>
    </w:p>
    <w:p w14:paraId="4DF4138E" w14:textId="77777777" w:rsidR="00EE63F2" w:rsidRPr="00A775F1" w:rsidRDefault="00EE63F2" w:rsidP="00EE63F2">
      <w:pPr>
        <w:pStyle w:val="ListParagraph"/>
        <w:spacing w:after="0" w:line="240" w:lineRule="auto"/>
        <w:rPr>
          <w:rFonts w:ascii="Segoe UI" w:hAnsi="Segoe UI" w:cs="Segoe UI"/>
          <w:sz w:val="18"/>
          <w:szCs w:val="18"/>
        </w:rPr>
      </w:pPr>
    </w:p>
    <w:tbl>
      <w:tblPr>
        <w:tblStyle w:val="TableGrid"/>
        <w:tblW w:w="0" w:type="auto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2070"/>
        <w:gridCol w:w="7285"/>
      </w:tblGrid>
      <w:tr w:rsidR="00EE63F2" w:rsidRPr="00A775F1" w14:paraId="274C71D8" w14:textId="77777777" w:rsidTr="002753A9">
        <w:trPr>
          <w:trHeight w:val="368"/>
        </w:trPr>
        <w:tc>
          <w:tcPr>
            <w:tcW w:w="2070" w:type="dxa"/>
            <w:vAlign w:val="center"/>
          </w:tcPr>
          <w:p w14:paraId="43B69456" w14:textId="5BFD2B80" w:rsidR="00EE63F2" w:rsidRPr="00B55C63" w:rsidRDefault="00724924" w:rsidP="00724924">
            <w:pPr>
              <w:spacing w:before="240" w:after="4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55C63">
              <w:rPr>
                <w:rFonts w:ascii="Segoe UI" w:hAnsi="Segoe UI" w:cs="Segoe UI"/>
                <w:b/>
                <w:bCs/>
                <w:sz w:val="18"/>
                <w:szCs w:val="18"/>
              </w:rPr>
              <w:t>ID-</w:t>
            </w:r>
            <w:r w:rsidR="00642BAF">
              <w:rPr>
                <w:rFonts w:ascii="Segoe UI" w:hAnsi="Segoe UI" w:cs="Segoe UI"/>
                <w:b/>
                <w:bCs/>
                <w:sz w:val="18"/>
                <w:szCs w:val="18"/>
              </w:rPr>
              <w:t>UCNJ</w:t>
            </w:r>
            <w:r w:rsidRPr="00B55C63">
              <w:rPr>
                <w:rFonts w:ascii="Segoe UI" w:hAnsi="Segoe UI" w:cs="Segoe UI"/>
                <w:b/>
                <w:bCs/>
                <w:sz w:val="18"/>
                <w:szCs w:val="18"/>
              </w:rPr>
              <w:t>:</w:t>
            </w:r>
          </w:p>
        </w:tc>
        <w:tc>
          <w:tcPr>
            <w:tcW w:w="7285" w:type="dxa"/>
          </w:tcPr>
          <w:p w14:paraId="4E658281" w14:textId="3F2D3B47" w:rsidR="00EE63F2" w:rsidRPr="00A775F1" w:rsidRDefault="00B35C6A" w:rsidP="00EE63F2">
            <w:pPr>
              <w:spacing w:before="240" w:after="4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0663178</w:t>
            </w:r>
          </w:p>
        </w:tc>
      </w:tr>
      <w:tr w:rsidR="00EE63F2" w:rsidRPr="00A775F1" w14:paraId="1B321FDB" w14:textId="77777777" w:rsidTr="002753A9">
        <w:tc>
          <w:tcPr>
            <w:tcW w:w="2070" w:type="dxa"/>
          </w:tcPr>
          <w:p w14:paraId="3AB84349" w14:textId="2C3DFD93" w:rsidR="00EE63F2" w:rsidRPr="00B55C63" w:rsidRDefault="00724924" w:rsidP="00724924">
            <w:pPr>
              <w:spacing w:before="240" w:after="40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B55C63">
              <w:rPr>
                <w:rFonts w:ascii="Segoe UI" w:hAnsi="Segoe UI" w:cs="Segoe UI"/>
                <w:b/>
                <w:bCs/>
                <w:sz w:val="18"/>
                <w:szCs w:val="18"/>
              </w:rPr>
              <w:t>NAME &amp; LASTNAME:</w:t>
            </w:r>
          </w:p>
        </w:tc>
        <w:tc>
          <w:tcPr>
            <w:tcW w:w="7285" w:type="dxa"/>
          </w:tcPr>
          <w:p w14:paraId="49FA1CDD" w14:textId="73CBB5F5" w:rsidR="00EE63F2" w:rsidRPr="00A775F1" w:rsidRDefault="00B35C6A" w:rsidP="00EE63F2">
            <w:pPr>
              <w:spacing w:before="240" w:after="4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 xml:space="preserve">Christopher Vargas </w:t>
            </w:r>
            <w:proofErr w:type="spellStart"/>
            <w:r>
              <w:rPr>
                <w:rFonts w:ascii="Segoe UI" w:hAnsi="Segoe UI" w:cs="Segoe UI"/>
              </w:rPr>
              <w:t>Popoca</w:t>
            </w:r>
            <w:proofErr w:type="spellEnd"/>
          </w:p>
        </w:tc>
      </w:tr>
    </w:tbl>
    <w:p w14:paraId="0C8770D8" w14:textId="68B30456" w:rsidR="00724924" w:rsidRPr="00A775F1" w:rsidRDefault="00724924" w:rsidP="00724924">
      <w:pPr>
        <w:spacing w:before="240" w:after="40" w:line="240" w:lineRule="auto"/>
        <w:rPr>
          <w:rFonts w:ascii="Segoe UI" w:hAnsi="Segoe UI" w:cs="Segoe UI"/>
          <w:b/>
          <w:bCs/>
        </w:rPr>
      </w:pPr>
      <w:r w:rsidRPr="002753A9">
        <w:rPr>
          <w:rFonts w:ascii="Segoe UI" w:hAnsi="Segoe UI" w:cs="Segoe U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3B90579" wp14:editId="34CE08FE">
                <wp:simplePos x="0" y="0"/>
                <wp:positionH relativeFrom="column">
                  <wp:posOffset>-278682</wp:posOffset>
                </wp:positionH>
                <wp:positionV relativeFrom="paragraph">
                  <wp:posOffset>153642</wp:posOffset>
                </wp:positionV>
                <wp:extent cx="6472361" cy="0"/>
                <wp:effectExtent l="0" t="0" r="0" b="0"/>
                <wp:wrapNone/>
                <wp:docPr id="1551440649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2361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line w14:anchorId="421F2ABD" id="Straight Connector 1" o:spid="_x0000_s1026" style="position:absolute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95pt,12.1pt" to="487.7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" strokecolor="black [3213]" strokeweight=".5pt">
                <v:stroke dashstyle="3 1" joinstyle="miter"/>
              </v:line>
            </w:pict>
          </mc:Fallback>
        </mc:AlternateContent>
      </w:r>
    </w:p>
    <w:p w14:paraId="202E77FF" w14:textId="77777777" w:rsidR="00DC5FED" w:rsidRDefault="00DC5FED" w:rsidP="00DC5FED">
      <w:pPr>
        <w:pStyle w:val="ListParagraph"/>
        <w:numPr>
          <w:ilvl w:val="0"/>
          <w:numId w:val="11"/>
        </w:numPr>
        <w:tabs>
          <w:tab w:val="left" w:pos="6016"/>
        </w:tabs>
        <w:spacing w:before="120" w:after="0" w:line="240" w:lineRule="auto"/>
        <w:ind w:left="360"/>
        <w:contextualSpacing w:val="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reate a directory, subdirectories, and files under the following schema:</w:t>
      </w:r>
    </w:p>
    <w:p w14:paraId="31BE2F61" w14:textId="69A904CF" w:rsidR="00DC5FED" w:rsidRPr="00332A30" w:rsidRDefault="00EF67C8" w:rsidP="00DC5FED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  <w:b/>
          <w:bCs/>
        </w:rPr>
      </w:pPr>
      <w:proofErr w:type="spellStart"/>
      <w:r>
        <w:rPr>
          <w:rFonts w:ascii="Courier New" w:hAnsi="Courier New" w:cs="Courier New"/>
          <w:b/>
          <w:bCs/>
        </w:rPr>
        <w:t>OS_Admnistration</w:t>
      </w:r>
      <w:proofErr w:type="spellEnd"/>
    </w:p>
    <w:p w14:paraId="12A088F3" w14:textId="77777777" w:rsidR="00DC5FED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</w:t>
      </w:r>
    </w:p>
    <w:p w14:paraId="33B287ED" w14:textId="2760F869" w:rsidR="00DC5FED" w:rsidRPr="00332A30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|-&gt; </w:t>
      </w:r>
      <w:r w:rsidR="00EF67C8">
        <w:rPr>
          <w:rFonts w:ascii="Courier New" w:hAnsi="Courier New" w:cs="Courier New"/>
          <w:b/>
          <w:bCs/>
        </w:rPr>
        <w:t>Users Account</w:t>
      </w:r>
    </w:p>
    <w:p w14:paraId="63156B08" w14:textId="3FBA1D1D" w:rsidR="00DC5FED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----------&gt; </w:t>
      </w:r>
      <w:r w:rsidR="00EF67C8"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 w:rsidR="00EF67C8">
        <w:rPr>
          <w:rFonts w:ascii="Courier New" w:hAnsi="Courier New" w:cs="Courier New"/>
        </w:rPr>
        <w:t>UsersAccount.txt</w:t>
      </w:r>
    </w:p>
    <w:p w14:paraId="47B80D3D" w14:textId="054B7932" w:rsidR="00DC5FED" w:rsidRPr="00332A30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</w:rPr>
        <w:t>|</w:t>
      </w:r>
    </w:p>
    <w:p w14:paraId="7AE0B63F" w14:textId="6BC46532" w:rsidR="00DC5FED" w:rsidRPr="00332A30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|-&gt; </w:t>
      </w:r>
      <w:r w:rsidR="00EF67C8">
        <w:rPr>
          <w:rFonts w:ascii="Courier New" w:hAnsi="Courier New" w:cs="Courier New"/>
          <w:b/>
          <w:bCs/>
        </w:rPr>
        <w:t>Shared Resources</w:t>
      </w:r>
    </w:p>
    <w:p w14:paraId="4FE0D1D0" w14:textId="007DA36D" w:rsidR="00EF67C8" w:rsidRDefault="00DC5FED" w:rsidP="00EF67C8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----------&gt; </w:t>
      </w:r>
      <w:r w:rsidR="00EF67C8">
        <w:rPr>
          <w:rFonts w:ascii="Courier New" w:hAnsi="Courier New" w:cs="Courier New"/>
        </w:rPr>
        <w:t>Report</w:t>
      </w:r>
      <w:r w:rsidR="00EF67C8" w:rsidRPr="00332A30">
        <w:rPr>
          <w:rFonts w:ascii="Courier New" w:hAnsi="Courier New" w:cs="Courier New"/>
        </w:rPr>
        <w:t>_</w:t>
      </w:r>
      <w:r w:rsidR="00EF67C8">
        <w:rPr>
          <w:rFonts w:ascii="Courier New" w:hAnsi="Courier New" w:cs="Courier New"/>
        </w:rPr>
        <w:t>SharedResources.txt</w:t>
      </w:r>
    </w:p>
    <w:p w14:paraId="719F18F7" w14:textId="7EDE0BCC" w:rsidR="00DC5FED" w:rsidRPr="00332A30" w:rsidRDefault="00DC5FED" w:rsidP="00EF67C8">
      <w:pPr>
        <w:spacing w:after="0" w:line="240" w:lineRule="auto"/>
        <w:ind w:firstLine="720"/>
        <w:jc w:val="both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|</w:t>
      </w:r>
    </w:p>
    <w:p w14:paraId="7F8DAC92" w14:textId="1965E77A" w:rsidR="00DC5FED" w:rsidRPr="00332A30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|-&gt; </w:t>
      </w:r>
      <w:r w:rsidR="00EF67C8">
        <w:rPr>
          <w:rFonts w:ascii="Courier New" w:hAnsi="Courier New" w:cs="Courier New"/>
          <w:b/>
          <w:bCs/>
        </w:rPr>
        <w:t>Hard Disk</w:t>
      </w:r>
    </w:p>
    <w:p w14:paraId="332523C1" w14:textId="069A374F" w:rsidR="00EF67C8" w:rsidRDefault="00DC5FED" w:rsidP="00EF67C8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----------&gt; </w:t>
      </w:r>
      <w:r w:rsidR="00EF67C8">
        <w:rPr>
          <w:rFonts w:ascii="Courier New" w:hAnsi="Courier New" w:cs="Courier New"/>
        </w:rPr>
        <w:t>Report</w:t>
      </w:r>
      <w:r w:rsidR="00EF67C8" w:rsidRPr="00332A30">
        <w:rPr>
          <w:rFonts w:ascii="Courier New" w:hAnsi="Courier New" w:cs="Courier New"/>
        </w:rPr>
        <w:t>_</w:t>
      </w:r>
      <w:r w:rsidR="00EF67C8">
        <w:rPr>
          <w:rFonts w:ascii="Courier New" w:hAnsi="Courier New" w:cs="Courier New"/>
        </w:rPr>
        <w:t>HardDisk.txt</w:t>
      </w:r>
    </w:p>
    <w:p w14:paraId="33D082C2" w14:textId="446157C1" w:rsidR="00DC5FED" w:rsidRDefault="00DC5FED" w:rsidP="00DC5FED">
      <w:pPr>
        <w:tabs>
          <w:tab w:val="left" w:pos="360"/>
        </w:tabs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|</w:t>
      </w:r>
    </w:p>
    <w:p w14:paraId="6135196D" w14:textId="5048EE7D" w:rsidR="00DC5FED" w:rsidRPr="00332A30" w:rsidRDefault="00DC5FED" w:rsidP="00DC5FED">
      <w:pPr>
        <w:spacing w:after="0" w:line="240" w:lineRule="auto"/>
        <w:ind w:firstLine="720"/>
        <w:jc w:val="both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 xml:space="preserve">|-&gt; </w:t>
      </w:r>
      <w:r w:rsidR="00EF67C8">
        <w:rPr>
          <w:rFonts w:ascii="Courier New" w:hAnsi="Courier New" w:cs="Courier New"/>
          <w:b/>
          <w:bCs/>
        </w:rPr>
        <w:t>Network</w:t>
      </w:r>
    </w:p>
    <w:p w14:paraId="1A91EBD9" w14:textId="6548901D" w:rsidR="00EF67C8" w:rsidRDefault="00DC5FED" w:rsidP="00EF67C8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----------&gt; </w:t>
      </w:r>
      <w:r w:rsidR="00EF67C8">
        <w:rPr>
          <w:rFonts w:ascii="Courier New" w:hAnsi="Courier New" w:cs="Courier New"/>
        </w:rPr>
        <w:t>Report</w:t>
      </w:r>
      <w:r w:rsidR="00EF67C8" w:rsidRPr="00332A30">
        <w:rPr>
          <w:rFonts w:ascii="Courier New" w:hAnsi="Courier New" w:cs="Courier New"/>
        </w:rPr>
        <w:t>_</w:t>
      </w:r>
      <w:r w:rsidR="00EF67C8">
        <w:rPr>
          <w:rFonts w:ascii="Courier New" w:hAnsi="Courier New" w:cs="Courier New"/>
        </w:rPr>
        <w:t>Network.txt</w:t>
      </w:r>
    </w:p>
    <w:p w14:paraId="790F2CD1" w14:textId="45C5CDBD" w:rsidR="00EF67C8" w:rsidRDefault="00DC5FED" w:rsidP="002738A3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</w:p>
    <w:p w14:paraId="75B27A5B" w14:textId="56374B0E" w:rsidR="00DC5FED" w:rsidRDefault="00DC5FED" w:rsidP="00EF67C8">
      <w:pPr>
        <w:spacing w:after="0" w:line="240" w:lineRule="auto"/>
        <w:ind w:firstLine="720"/>
        <w:jc w:val="both"/>
        <w:rPr>
          <w:rFonts w:ascii="Courier New" w:hAnsi="Courier New" w:cs="Courier New"/>
        </w:rPr>
      </w:pPr>
    </w:p>
    <w:p w14:paraId="5B0CF629" w14:textId="77777777" w:rsidR="00DC5FED" w:rsidRDefault="00DC5FED" w:rsidP="00DC5FED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</w:rPr>
      </w:pPr>
    </w:p>
    <w:p w14:paraId="1B4C5B8A" w14:textId="21AB7C5E" w:rsidR="00DC5FED" w:rsidRDefault="00DC5FED" w:rsidP="00DC5FED">
      <w:pPr>
        <w:pStyle w:val="ListParagraph"/>
        <w:numPr>
          <w:ilvl w:val="0"/>
          <w:numId w:val="11"/>
        </w:numPr>
        <w:tabs>
          <w:tab w:val="left" w:pos="6016"/>
        </w:tabs>
        <w:spacing w:before="120" w:after="0" w:line="240" w:lineRule="auto"/>
        <w:ind w:left="360" w:hanging="270"/>
        <w:contextualSpacing w:val="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Complete the files </w:t>
      </w:r>
      <w:r w:rsidR="00EF67C8">
        <w:rPr>
          <w:rFonts w:ascii="Courier New" w:hAnsi="Courier New" w:cs="Courier New"/>
        </w:rPr>
        <w:t xml:space="preserve">Report_xxxx.txt </w:t>
      </w:r>
      <w:r>
        <w:rPr>
          <w:rFonts w:ascii="Courier New" w:hAnsi="Courier New" w:cs="Courier New"/>
        </w:rPr>
        <w:t>with the following information</w:t>
      </w:r>
    </w:p>
    <w:p w14:paraId="0E4D31D9" w14:textId="612A49CA" w:rsidR="006C09F8" w:rsidRDefault="006C09F8" w:rsidP="006C09F8">
      <w:pPr>
        <w:tabs>
          <w:tab w:val="left" w:pos="360"/>
        </w:tabs>
        <w:rPr>
          <w:rFonts w:ascii="Courier New" w:hAnsi="Courier New" w:cs="Courier New"/>
        </w:rPr>
      </w:pPr>
    </w:p>
    <w:p w14:paraId="1D1D8A3C" w14:textId="53223949" w:rsidR="00DC5FED" w:rsidRPr="002833C8" w:rsidRDefault="00DC5FED" w:rsidP="00DC5FED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  <w:b/>
          <w:bCs/>
        </w:rPr>
      </w:pPr>
      <w:r w:rsidRPr="002833C8">
        <w:rPr>
          <w:rFonts w:ascii="Courier New" w:hAnsi="Courier New" w:cs="Courier New"/>
          <w:b/>
          <w:bCs/>
        </w:rPr>
        <w:t xml:space="preserve">File: </w:t>
      </w:r>
      <w:r w:rsidR="00EF67C8">
        <w:rPr>
          <w:rFonts w:ascii="Courier New" w:hAnsi="Courier New" w:cs="Courier New"/>
        </w:rPr>
        <w:t>Report</w:t>
      </w:r>
      <w:r w:rsidR="00EF67C8" w:rsidRPr="00332A30">
        <w:rPr>
          <w:rFonts w:ascii="Courier New" w:hAnsi="Courier New" w:cs="Courier New"/>
        </w:rPr>
        <w:t>_</w:t>
      </w:r>
      <w:r w:rsidR="00EF67C8">
        <w:rPr>
          <w:rFonts w:ascii="Courier New" w:hAnsi="Courier New" w:cs="Courier New"/>
        </w:rPr>
        <w:t>UsersAccount.txt</w:t>
      </w:r>
    </w:p>
    <w:p w14:paraId="114CE808" w14:textId="304BCCB5" w:rsidR="00DC5FED" w:rsidRDefault="00EF67C8" w:rsidP="00DC5FED">
      <w:pPr>
        <w:spacing w:after="0" w:line="240" w:lineRule="auto"/>
        <w:jc w:val="both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NSSAdmin</w:t>
      </w:r>
      <w:proofErr w:type="spellEnd"/>
      <w:r>
        <w:rPr>
          <w:rFonts w:ascii="Courier New" w:hAnsi="Courier New" w:cs="Courier New"/>
        </w:rPr>
        <w:tab/>
      </w:r>
      <w:r w:rsidR="00DC5FED">
        <w:rPr>
          <w:rFonts w:ascii="Courier New" w:hAnsi="Courier New" w:cs="Courier New"/>
        </w:rPr>
        <w:tab/>
      </w:r>
      <w:r w:rsidR="00DC5FED">
        <w:rPr>
          <w:rFonts w:ascii="Courier New" w:hAnsi="Courier New" w:cs="Courier New"/>
        </w:rPr>
        <w:tab/>
      </w:r>
      <w:r w:rsidR="00DC5FE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</w:t>
      </w:r>
      <w:r w:rsidR="00DC5FED" w:rsidRPr="00332A30">
        <w:rPr>
          <w:rFonts w:ascii="Courier New" w:hAnsi="Courier New" w:cs="Courier New"/>
        </w:rPr>
        <w:t>ID</w:t>
      </w:r>
    </w:p>
    <w:p w14:paraId="4E6E3247" w14:textId="77777777" w:rsidR="00DC5FED" w:rsidRPr="00332A30" w:rsidRDefault="00DC5FED" w:rsidP="00DC5FED">
      <w:pPr>
        <w:tabs>
          <w:tab w:val="left" w:pos="3510"/>
        </w:tabs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=============</w:t>
      </w:r>
      <w:r>
        <w:rPr>
          <w:rFonts w:ascii="Courier New" w:hAnsi="Courier New" w:cs="Courier New"/>
        </w:rPr>
        <w:tab/>
        <w:t>=====</w:t>
      </w:r>
      <w:r>
        <w:rPr>
          <w:rFonts w:ascii="Courier New" w:hAnsi="Courier New" w:cs="Courier New"/>
        </w:rPr>
        <w:tab/>
      </w:r>
    </w:p>
    <w:p w14:paraId="748BB08C" w14:textId="1F81D9E3" w:rsidR="00DC5FED" w:rsidRPr="00332A30" w:rsidRDefault="00EF67C8" w:rsidP="00DC5FED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SS Admin</w:t>
      </w:r>
      <w:r w:rsidR="00DC5FED">
        <w:rPr>
          <w:rFonts w:ascii="Courier New" w:hAnsi="Courier New" w:cs="Courier New"/>
        </w:rPr>
        <w:tab/>
      </w:r>
      <w:r w:rsidR="00DC5FED">
        <w:rPr>
          <w:rFonts w:ascii="Courier New" w:hAnsi="Courier New" w:cs="Courier New"/>
        </w:rPr>
        <w:tab/>
      </w:r>
      <w:r w:rsidR="00DC5FED"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 xml:space="preserve">     </w:t>
      </w:r>
      <w:r w:rsidR="006C09F8">
        <w:rPr>
          <w:rFonts w:ascii="Courier New" w:hAnsi="Courier New" w:cs="Courier New"/>
        </w:rPr>
        <w:t>X</w:t>
      </w:r>
      <w:r>
        <w:rPr>
          <w:rFonts w:ascii="Courier New" w:hAnsi="Courier New" w:cs="Courier New"/>
        </w:rPr>
        <w:t>-</w:t>
      </w:r>
      <w:r w:rsidR="006C09F8">
        <w:rPr>
          <w:rFonts w:ascii="Courier New" w:hAnsi="Courier New" w:cs="Courier New"/>
        </w:rPr>
        <w:t>X</w:t>
      </w:r>
      <w:r>
        <w:rPr>
          <w:rFonts w:ascii="Courier New" w:hAnsi="Courier New" w:cs="Courier New"/>
        </w:rPr>
        <w:t>-</w:t>
      </w:r>
      <w:r w:rsidR="006C09F8">
        <w:rPr>
          <w:rFonts w:ascii="Courier New" w:hAnsi="Courier New" w:cs="Courier New"/>
        </w:rPr>
        <w:t>X</w:t>
      </w:r>
      <w:r>
        <w:rPr>
          <w:rFonts w:ascii="Courier New" w:hAnsi="Courier New" w:cs="Courier New"/>
        </w:rPr>
        <w:t>-</w:t>
      </w:r>
      <w:r w:rsidR="006C09F8">
        <w:rPr>
          <w:rFonts w:ascii="Courier New" w:hAnsi="Courier New" w:cs="Courier New"/>
        </w:rPr>
        <w:t>XX</w:t>
      </w:r>
      <w:r>
        <w:rPr>
          <w:rFonts w:ascii="Courier New" w:hAnsi="Courier New" w:cs="Courier New"/>
        </w:rPr>
        <w:t>-</w:t>
      </w:r>
      <w:r w:rsidR="006C09F8">
        <w:rPr>
          <w:rFonts w:ascii="Courier New" w:hAnsi="Courier New" w:cs="Courier New"/>
        </w:rPr>
        <w:t>XXXXXXX-XXXXX-XXXX</w:t>
      </w:r>
    </w:p>
    <w:p w14:paraId="2E00D423" w14:textId="750AAA78" w:rsidR="00DC5FED" w:rsidRPr="00332A30" w:rsidRDefault="00DC5FED" w:rsidP="00DC5FED">
      <w:pPr>
        <w:spacing w:after="0" w:line="240" w:lineRule="auto"/>
        <w:jc w:val="both"/>
        <w:rPr>
          <w:rFonts w:ascii="Courier New" w:hAnsi="Courier New" w:cs="Courier New"/>
        </w:rPr>
      </w:pPr>
    </w:p>
    <w:p w14:paraId="76937A65" w14:textId="6D4D13AA" w:rsidR="006C09F8" w:rsidRDefault="006C09F8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Note: Before </w:t>
      </w:r>
      <w:r w:rsidR="002738A3">
        <w:rPr>
          <w:rFonts w:ascii="Segoe UI" w:eastAsia="Times New Roman" w:hAnsi="Segoe UI" w:cs="Segoe UI"/>
          <w:color w:val="000000"/>
          <w:sz w:val="20"/>
          <w:szCs w:val="20"/>
        </w:rPr>
        <w:t>executing</w:t>
      </w:r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the command get-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localuser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-name 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NSSAdmin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| 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fl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 to get the information about the SID form user 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NSSAdmin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>.</w:t>
      </w:r>
    </w:p>
    <w:p w14:paraId="093CA592" w14:textId="77777777" w:rsidR="006C09F8" w:rsidRDefault="006C09F8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51689B1C" w14:textId="5251BCC1" w:rsidR="006C09F8" w:rsidRPr="002833C8" w:rsidRDefault="006C09F8" w:rsidP="006C09F8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  <w:b/>
          <w:bCs/>
        </w:rPr>
      </w:pPr>
      <w:r w:rsidRPr="002833C8">
        <w:rPr>
          <w:rFonts w:ascii="Courier New" w:hAnsi="Courier New" w:cs="Courier New"/>
          <w:b/>
          <w:bCs/>
        </w:rPr>
        <w:t xml:space="preserve">File: </w:t>
      </w:r>
      <w:r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>SharedResources.txt</w:t>
      </w:r>
    </w:p>
    <w:p w14:paraId="35137157" w14:textId="410BE5D7" w:rsidR="006C09F8" w:rsidRDefault="006C09F8" w:rsidP="006C09F8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Nam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ScopeName</w:t>
      </w:r>
      <w:proofErr w:type="spellEnd"/>
      <w:r>
        <w:rPr>
          <w:rFonts w:ascii="Courier New" w:hAnsi="Courier New" w:cs="Courier New"/>
        </w:rPr>
        <w:t xml:space="preserve"> Path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Description</w:t>
      </w:r>
    </w:p>
    <w:p w14:paraId="45EFED39" w14:textId="0DC19A78" w:rsidR="006C09F8" w:rsidRPr="00332A30" w:rsidRDefault="006C09F8" w:rsidP="006C09F8">
      <w:pPr>
        <w:tabs>
          <w:tab w:val="left" w:pos="3510"/>
        </w:tabs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=============  ================</w:t>
      </w:r>
      <w:r>
        <w:rPr>
          <w:rFonts w:ascii="Courier New" w:hAnsi="Courier New" w:cs="Courier New"/>
        </w:rPr>
        <w:tab/>
        <w:t xml:space="preserve">   ================</w:t>
      </w:r>
    </w:p>
    <w:p w14:paraId="206C7CA6" w14:textId="32ABAE4E" w:rsidR="006C09F8" w:rsidRPr="00332A30" w:rsidRDefault="006C09F8" w:rsidP="006C09F8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DMIN$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XXXXXXX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xxxxxxxxxx</w:t>
      </w:r>
      <w:proofErr w:type="spellEnd"/>
    </w:p>
    <w:p w14:paraId="39959072" w14:textId="77777777" w:rsidR="006C09F8" w:rsidRDefault="006C09F8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39F6F1EA" w14:textId="3E0993D9" w:rsidR="00D37424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  <w:r>
        <w:rPr>
          <w:rFonts w:ascii="Segoe UI" w:eastAsia="Times New Roman" w:hAnsi="Segoe UI" w:cs="Segoe UI"/>
          <w:color w:val="000000"/>
          <w:sz w:val="20"/>
          <w:szCs w:val="20"/>
        </w:rPr>
        <w:t>Note: Before execut</w:t>
      </w:r>
      <w:r w:rsidR="002738A3">
        <w:rPr>
          <w:rFonts w:ascii="Segoe UI" w:eastAsia="Times New Roman" w:hAnsi="Segoe UI" w:cs="Segoe UI"/>
          <w:color w:val="000000"/>
          <w:sz w:val="20"/>
          <w:szCs w:val="20"/>
        </w:rPr>
        <w:t>ing</w:t>
      </w:r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the command get-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smbshare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 to get the information about the ADMIN$.</w:t>
      </w:r>
    </w:p>
    <w:p w14:paraId="513E4CE9" w14:textId="77777777" w:rsidR="00D37424" w:rsidRDefault="00D37424" w:rsidP="00D37424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  <w:b/>
          <w:bCs/>
        </w:rPr>
      </w:pPr>
    </w:p>
    <w:p w14:paraId="26A599A0" w14:textId="3E5F5C08" w:rsidR="00D37424" w:rsidRPr="002833C8" w:rsidRDefault="00D37424" w:rsidP="00D37424">
      <w:pPr>
        <w:tabs>
          <w:tab w:val="left" w:pos="6016"/>
        </w:tabs>
        <w:spacing w:after="0" w:line="240" w:lineRule="auto"/>
        <w:jc w:val="both"/>
        <w:rPr>
          <w:rFonts w:ascii="Courier New" w:hAnsi="Courier New" w:cs="Courier New"/>
          <w:b/>
          <w:bCs/>
        </w:rPr>
      </w:pPr>
      <w:r w:rsidRPr="002833C8">
        <w:rPr>
          <w:rFonts w:ascii="Courier New" w:hAnsi="Courier New" w:cs="Courier New"/>
          <w:b/>
          <w:bCs/>
        </w:rPr>
        <w:t xml:space="preserve">File: </w:t>
      </w:r>
      <w:r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 w:rsidRPr="00D37424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>HardDisk.txt</w:t>
      </w:r>
    </w:p>
    <w:p w14:paraId="3A0366A4" w14:textId="6DA90011" w:rsidR="00D37424" w:rsidRDefault="00D37424" w:rsidP="00D37424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umber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erial Number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Total Size</w:t>
      </w:r>
    </w:p>
    <w:p w14:paraId="2F85816A" w14:textId="77777777" w:rsidR="00D37424" w:rsidRPr="00332A30" w:rsidRDefault="00D37424" w:rsidP="00D37424">
      <w:pPr>
        <w:tabs>
          <w:tab w:val="left" w:pos="3510"/>
        </w:tabs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=============  ================</w:t>
      </w:r>
      <w:r>
        <w:rPr>
          <w:rFonts w:ascii="Courier New" w:hAnsi="Courier New" w:cs="Courier New"/>
        </w:rPr>
        <w:tab/>
        <w:t xml:space="preserve">   ================</w:t>
      </w:r>
    </w:p>
    <w:p w14:paraId="27BF56F9" w14:textId="171235A8" w:rsidR="00D37424" w:rsidRPr="00332A30" w:rsidRDefault="00D37424" w:rsidP="00D37424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0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XXXXXXX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2738A3">
        <w:rPr>
          <w:rFonts w:ascii="Courier New" w:hAnsi="Courier New" w:cs="Courier New"/>
        </w:rPr>
        <w:t>XXX</w:t>
      </w:r>
      <w:r>
        <w:rPr>
          <w:rFonts w:ascii="Courier New" w:hAnsi="Courier New" w:cs="Courier New"/>
        </w:rPr>
        <w:t>.</w:t>
      </w:r>
      <w:r w:rsidR="002738A3">
        <w:rPr>
          <w:rFonts w:ascii="Courier New" w:hAnsi="Courier New" w:cs="Courier New"/>
        </w:rPr>
        <w:t>XX</w:t>
      </w:r>
      <w:r>
        <w:rPr>
          <w:rFonts w:ascii="Courier New" w:hAnsi="Courier New" w:cs="Courier New"/>
        </w:rPr>
        <w:t xml:space="preserve"> GB</w:t>
      </w:r>
    </w:p>
    <w:p w14:paraId="42A24C1B" w14:textId="77777777" w:rsidR="00D37424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06C6C046" w14:textId="14B2181C" w:rsidR="00D37424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  <w:r>
        <w:rPr>
          <w:rFonts w:ascii="Segoe UI" w:eastAsia="Times New Roman" w:hAnsi="Segoe UI" w:cs="Segoe UI"/>
          <w:color w:val="000000"/>
          <w:sz w:val="20"/>
          <w:szCs w:val="20"/>
        </w:rPr>
        <w:t>Note: Before execut</w:t>
      </w:r>
      <w:r w:rsidR="002738A3">
        <w:rPr>
          <w:rFonts w:ascii="Segoe UI" w:eastAsia="Times New Roman" w:hAnsi="Segoe UI" w:cs="Segoe UI"/>
          <w:color w:val="000000"/>
          <w:sz w:val="20"/>
          <w:szCs w:val="20"/>
        </w:rPr>
        <w:t>ing</w:t>
      </w:r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the command get-disk  to get the information about the number 0.</w:t>
      </w:r>
    </w:p>
    <w:p w14:paraId="65E113F0" w14:textId="77777777" w:rsidR="00D37424" w:rsidRDefault="00D37424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25E1722E" w14:textId="77777777" w:rsidR="00D37424" w:rsidRPr="006C09F8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  <w:r w:rsidRPr="002833C8">
        <w:rPr>
          <w:rFonts w:ascii="Courier New" w:hAnsi="Courier New" w:cs="Courier New"/>
          <w:b/>
          <w:bCs/>
        </w:rPr>
        <w:t xml:space="preserve">File: </w:t>
      </w:r>
      <w:r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 w:rsidRPr="00D37424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Report</w:t>
      </w:r>
      <w:r w:rsidRPr="00332A30">
        <w:rPr>
          <w:rFonts w:ascii="Courier New" w:hAnsi="Courier New" w:cs="Courier New"/>
        </w:rPr>
        <w:t>_</w:t>
      </w:r>
      <w:r>
        <w:rPr>
          <w:rFonts w:ascii="Courier New" w:hAnsi="Courier New" w:cs="Courier New"/>
        </w:rPr>
        <w:t>Network.txt</w:t>
      </w:r>
    </w:p>
    <w:p w14:paraId="28541AE6" w14:textId="225275AD" w:rsidR="00D37424" w:rsidRDefault="00D37424" w:rsidP="00D37424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Name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Status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>
        <w:rPr>
          <w:rFonts w:ascii="Courier New" w:hAnsi="Courier New" w:cs="Courier New"/>
        </w:rPr>
        <w:t>MacAddress</w:t>
      </w:r>
      <w:proofErr w:type="spellEnd"/>
    </w:p>
    <w:p w14:paraId="3D98B65B" w14:textId="77777777" w:rsidR="00D37424" w:rsidRPr="00332A30" w:rsidRDefault="00D37424" w:rsidP="00D37424">
      <w:pPr>
        <w:tabs>
          <w:tab w:val="left" w:pos="3510"/>
        </w:tabs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=============  ================</w:t>
      </w:r>
      <w:r>
        <w:rPr>
          <w:rFonts w:ascii="Courier New" w:hAnsi="Courier New" w:cs="Courier New"/>
        </w:rPr>
        <w:tab/>
        <w:t xml:space="preserve">   ================</w:t>
      </w:r>
    </w:p>
    <w:p w14:paraId="2698A1DE" w14:textId="117BE522" w:rsidR="00D37424" w:rsidRPr="00332A30" w:rsidRDefault="00D37424" w:rsidP="00D37424">
      <w:pPr>
        <w:spacing w:after="0" w:line="240" w:lineRule="auto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Ethernet X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XXXXXXX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>xx-xx-xx-xx-xx-xx</w:t>
      </w:r>
    </w:p>
    <w:p w14:paraId="48868F33" w14:textId="77777777" w:rsidR="00D37424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6D30714A" w14:textId="567515ED" w:rsidR="00D37424" w:rsidRDefault="00D37424" w:rsidP="00D37424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  <w:r>
        <w:rPr>
          <w:rFonts w:ascii="Segoe UI" w:eastAsia="Times New Roman" w:hAnsi="Segoe UI" w:cs="Segoe UI"/>
          <w:color w:val="000000"/>
          <w:sz w:val="20"/>
          <w:szCs w:val="20"/>
        </w:rPr>
        <w:t>Note: Before execut</w:t>
      </w:r>
      <w:r w:rsidR="002738A3">
        <w:rPr>
          <w:rFonts w:ascii="Segoe UI" w:eastAsia="Times New Roman" w:hAnsi="Segoe UI" w:cs="Segoe UI"/>
          <w:color w:val="000000"/>
          <w:sz w:val="20"/>
          <w:szCs w:val="20"/>
        </w:rPr>
        <w:t>ing</w:t>
      </w:r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the command get-</w:t>
      </w:r>
      <w:proofErr w:type="spellStart"/>
      <w:r>
        <w:rPr>
          <w:rFonts w:ascii="Segoe UI" w:eastAsia="Times New Roman" w:hAnsi="Segoe UI" w:cs="Segoe UI"/>
          <w:color w:val="000000"/>
          <w:sz w:val="20"/>
          <w:szCs w:val="20"/>
        </w:rPr>
        <w:t>netadapter</w:t>
      </w:r>
      <w:proofErr w:type="spellEnd"/>
      <w:r>
        <w:rPr>
          <w:rFonts w:ascii="Segoe UI" w:eastAsia="Times New Roman" w:hAnsi="Segoe UI" w:cs="Segoe UI"/>
          <w:color w:val="000000"/>
          <w:sz w:val="20"/>
          <w:szCs w:val="20"/>
        </w:rPr>
        <w:t xml:space="preserve">  to get the information about any Ethernet X.</w:t>
      </w:r>
    </w:p>
    <w:p w14:paraId="4715D1CD" w14:textId="77777777" w:rsidR="002738A3" w:rsidRDefault="002738A3" w:rsidP="002738A3">
      <w:pPr>
        <w:tabs>
          <w:tab w:val="left" w:pos="360"/>
        </w:tabs>
        <w:rPr>
          <w:rFonts w:ascii="Courier New" w:hAnsi="Courier New" w:cs="Courier New"/>
          <w:b/>
          <w:bCs/>
        </w:rPr>
      </w:pPr>
    </w:p>
    <w:p w14:paraId="6308229A" w14:textId="66AFCD2F" w:rsidR="002738A3" w:rsidRPr="002738A3" w:rsidRDefault="002738A3" w:rsidP="002738A3">
      <w:pPr>
        <w:pStyle w:val="ListParagraph"/>
        <w:numPr>
          <w:ilvl w:val="0"/>
          <w:numId w:val="11"/>
        </w:numPr>
        <w:tabs>
          <w:tab w:val="left" w:pos="6016"/>
        </w:tabs>
        <w:spacing w:before="120" w:after="0" w:line="240" w:lineRule="auto"/>
        <w:ind w:left="36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Get the </w:t>
      </w:r>
      <w:r w:rsidR="006E0F86">
        <w:rPr>
          <w:rFonts w:ascii="Courier New" w:hAnsi="Courier New" w:cs="Courier New"/>
        </w:rPr>
        <w:t xml:space="preserve">screenshot of the result </w:t>
      </w:r>
      <w:r>
        <w:rPr>
          <w:rFonts w:ascii="Courier New" w:hAnsi="Courier New" w:cs="Courier New"/>
        </w:rPr>
        <w:t xml:space="preserve">for each command executed in </w:t>
      </w:r>
      <w:r w:rsidR="006E0F86">
        <w:rPr>
          <w:rFonts w:ascii="Courier New" w:hAnsi="Courier New" w:cs="Courier New"/>
        </w:rPr>
        <w:t>questions</w:t>
      </w:r>
      <w:r>
        <w:rPr>
          <w:rFonts w:ascii="Courier New" w:hAnsi="Courier New" w:cs="Courier New"/>
        </w:rPr>
        <w:t xml:space="preserve"> </w:t>
      </w:r>
      <w:r w:rsidR="006E0F86">
        <w:rPr>
          <w:rFonts w:ascii="Courier New" w:hAnsi="Courier New" w:cs="Courier New"/>
        </w:rPr>
        <w:t xml:space="preserve">one and two. </w:t>
      </w:r>
    </w:p>
    <w:p w14:paraId="5C70290F" w14:textId="77777777" w:rsidR="00D37424" w:rsidRDefault="00D37424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772BBDEC" w14:textId="77777777" w:rsidR="006C09F8" w:rsidRDefault="006C09F8" w:rsidP="006C09F8">
      <w:pPr>
        <w:tabs>
          <w:tab w:val="left" w:pos="360"/>
        </w:tabs>
        <w:rPr>
          <w:rFonts w:ascii="Segoe UI" w:eastAsia="Times New Roman" w:hAnsi="Segoe UI" w:cs="Segoe UI"/>
          <w:color w:val="000000"/>
          <w:sz w:val="20"/>
          <w:szCs w:val="20"/>
        </w:rPr>
      </w:pPr>
    </w:p>
    <w:p w14:paraId="680B3D70" w14:textId="27AF1589" w:rsidR="0020063C" w:rsidRPr="00A775F1" w:rsidRDefault="00E213B2" w:rsidP="00E213B2">
      <w:pPr>
        <w:pStyle w:val="NormalText"/>
        <w:spacing w:before="40"/>
        <w:jc w:val="center"/>
        <w:rPr>
          <w:rFonts w:ascii="Segoe UI" w:hAnsi="Segoe UI" w:cs="Segoe UI"/>
          <w:sz w:val="40"/>
          <w:szCs w:val="40"/>
        </w:rPr>
      </w:pPr>
      <w:r w:rsidRPr="00A775F1">
        <w:rPr>
          <w:rFonts w:ascii="Segoe UI" w:hAnsi="Segoe UI" w:cs="Segoe UI"/>
          <w:sz w:val="40"/>
          <w:szCs w:val="40"/>
          <w:vertAlign w:val="subscript"/>
        </w:rPr>
        <w:t>*</w:t>
      </w:r>
      <w:r w:rsidRPr="00A775F1">
        <w:rPr>
          <w:rFonts w:ascii="Segoe UI" w:hAnsi="Segoe UI" w:cs="Segoe UI"/>
          <w:sz w:val="40"/>
          <w:szCs w:val="40"/>
          <w:vertAlign w:val="superscript"/>
        </w:rPr>
        <w:t>*</w:t>
      </w:r>
      <w:r w:rsidRPr="00A775F1">
        <w:rPr>
          <w:rFonts w:ascii="Segoe UI" w:hAnsi="Segoe UI" w:cs="Segoe UI"/>
          <w:sz w:val="40"/>
          <w:szCs w:val="40"/>
          <w:vertAlign w:val="subscript"/>
        </w:rPr>
        <w:t>*</w:t>
      </w:r>
    </w:p>
    <w:sectPr w:rsidR="0020063C" w:rsidRPr="00A775F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A3801" w14:textId="77777777" w:rsidR="00644F25" w:rsidRPr="00A775F1" w:rsidRDefault="00644F25" w:rsidP="00EE63F2">
      <w:pPr>
        <w:spacing w:after="0" w:line="240" w:lineRule="auto"/>
      </w:pPr>
      <w:r w:rsidRPr="00A775F1">
        <w:separator/>
      </w:r>
    </w:p>
  </w:endnote>
  <w:endnote w:type="continuationSeparator" w:id="0">
    <w:p w14:paraId="3827A0FB" w14:textId="77777777" w:rsidR="00644F25" w:rsidRPr="00A775F1" w:rsidRDefault="00644F25" w:rsidP="00EE63F2">
      <w:pPr>
        <w:spacing w:after="0" w:line="240" w:lineRule="auto"/>
      </w:pPr>
      <w:r w:rsidRPr="00A775F1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9350"/>
    </w:tblGrid>
    <w:tr w:rsidR="00724924" w:rsidRPr="00B55C63" w14:paraId="2AD7890A" w14:textId="77777777" w:rsidTr="00724924">
      <w:tc>
        <w:tcPr>
          <w:tcW w:w="9350" w:type="dxa"/>
        </w:tcPr>
        <w:p w14:paraId="20BDC266" w14:textId="51E4DD6D" w:rsidR="00724924" w:rsidRPr="00B55C63" w:rsidRDefault="00724924">
          <w:pPr>
            <w:pStyle w:val="Footer"/>
            <w:rPr>
              <w:sz w:val="18"/>
              <w:szCs w:val="18"/>
            </w:rPr>
          </w:pPr>
          <w:proofErr w:type="spellStart"/>
          <w:r w:rsidRPr="00A24A28">
            <w:rPr>
              <w:sz w:val="18"/>
              <w:szCs w:val="18"/>
              <w:lang w:val="es-ES"/>
            </w:rPr>
            <w:t>Professor</w:t>
          </w:r>
          <w:proofErr w:type="spellEnd"/>
          <w:r w:rsidRPr="00A24A28">
            <w:rPr>
              <w:sz w:val="18"/>
              <w:szCs w:val="18"/>
              <w:lang w:val="es-ES"/>
            </w:rPr>
            <w:t xml:space="preserve">: </w:t>
          </w:r>
          <w:proofErr w:type="spellStart"/>
          <w:r w:rsidRPr="00A24A28">
            <w:rPr>
              <w:sz w:val="18"/>
              <w:szCs w:val="18"/>
              <w:lang w:val="es-ES"/>
            </w:rPr>
            <w:t>Jose</w:t>
          </w:r>
          <w:proofErr w:type="spellEnd"/>
          <w:r w:rsidRPr="00A24A28">
            <w:rPr>
              <w:sz w:val="18"/>
              <w:szCs w:val="18"/>
              <w:lang w:val="es-ES"/>
            </w:rPr>
            <w:t xml:space="preserve"> Escajadillo, </w:t>
          </w:r>
          <w:proofErr w:type="spellStart"/>
          <w:r w:rsidRPr="00A24A28">
            <w:rPr>
              <w:sz w:val="18"/>
              <w:szCs w:val="18"/>
              <w:lang w:val="es-ES"/>
            </w:rPr>
            <w:t>Ph.D</w:t>
          </w:r>
          <w:proofErr w:type="spellEnd"/>
          <w:r w:rsidRPr="00A24A28">
            <w:rPr>
              <w:sz w:val="18"/>
              <w:szCs w:val="18"/>
              <w:lang w:val="es-ES"/>
            </w:rPr>
            <w:t xml:space="preserve">.                                                                                                          </w:t>
          </w:r>
          <w:r w:rsidR="00B55C63" w:rsidRPr="00A24A28">
            <w:rPr>
              <w:sz w:val="18"/>
              <w:szCs w:val="18"/>
              <w:lang w:val="es-ES"/>
            </w:rPr>
            <w:t xml:space="preserve">                                        </w:t>
          </w:r>
          <w:r w:rsidRPr="00B55C63">
            <w:rPr>
              <w:sz w:val="18"/>
              <w:szCs w:val="18"/>
            </w:rPr>
            <w:t xml:space="preserve">Pag. </w:t>
          </w:r>
          <w:r w:rsidRPr="00B55C63">
            <w:rPr>
              <w:sz w:val="18"/>
              <w:szCs w:val="18"/>
            </w:rPr>
            <w:fldChar w:fldCharType="begin"/>
          </w:r>
          <w:r w:rsidRPr="00B55C63">
            <w:rPr>
              <w:sz w:val="18"/>
              <w:szCs w:val="18"/>
            </w:rPr>
            <w:instrText xml:space="preserve"> PAGE   \* MERGEFORMAT </w:instrText>
          </w:r>
          <w:r w:rsidRPr="00B55C63">
            <w:rPr>
              <w:sz w:val="18"/>
              <w:szCs w:val="18"/>
            </w:rPr>
            <w:fldChar w:fldCharType="separate"/>
          </w:r>
          <w:r w:rsidRPr="00B55C63">
            <w:rPr>
              <w:sz w:val="18"/>
              <w:szCs w:val="18"/>
            </w:rPr>
            <w:t>1</w:t>
          </w:r>
          <w:r w:rsidRPr="00B55C63">
            <w:rPr>
              <w:sz w:val="18"/>
              <w:szCs w:val="18"/>
            </w:rPr>
            <w:fldChar w:fldCharType="end"/>
          </w:r>
          <w:r w:rsidR="000C44FB" w:rsidRPr="00B55C63">
            <w:rPr>
              <w:sz w:val="18"/>
              <w:szCs w:val="18"/>
            </w:rPr>
            <w:t xml:space="preserve"> / </w:t>
          </w:r>
          <w:r w:rsidR="00525956">
            <w:rPr>
              <w:sz w:val="18"/>
              <w:szCs w:val="18"/>
            </w:rPr>
            <w:t>6</w:t>
          </w:r>
        </w:p>
      </w:tc>
    </w:tr>
  </w:tbl>
  <w:p w14:paraId="205DD074" w14:textId="77777777" w:rsidR="00724924" w:rsidRPr="00B55C63" w:rsidRDefault="00724924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A698C" w14:textId="77777777" w:rsidR="00644F25" w:rsidRPr="00A775F1" w:rsidRDefault="00644F25" w:rsidP="00EE63F2">
      <w:pPr>
        <w:spacing w:after="0" w:line="240" w:lineRule="auto"/>
      </w:pPr>
      <w:r w:rsidRPr="00A775F1">
        <w:separator/>
      </w:r>
    </w:p>
  </w:footnote>
  <w:footnote w:type="continuationSeparator" w:id="0">
    <w:p w14:paraId="587BE8D8" w14:textId="77777777" w:rsidR="00644F25" w:rsidRPr="00A775F1" w:rsidRDefault="00644F25" w:rsidP="00EE63F2">
      <w:pPr>
        <w:spacing w:after="0" w:line="240" w:lineRule="auto"/>
      </w:pPr>
      <w:r w:rsidRPr="00A775F1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Look w:val="04A0" w:firstRow="1" w:lastRow="0" w:firstColumn="1" w:lastColumn="0" w:noHBand="0" w:noVBand="1"/>
    </w:tblPr>
    <w:tblGrid>
      <w:gridCol w:w="9350"/>
    </w:tblGrid>
    <w:tr w:rsidR="00EE63F2" w:rsidRPr="00A775F1" w14:paraId="14FBEFEB" w14:textId="77777777" w:rsidTr="00EE63F2">
      <w:tc>
        <w:tcPr>
          <w:tcW w:w="9350" w:type="dxa"/>
        </w:tcPr>
        <w:p w14:paraId="23FC2D72" w14:textId="3071853E" w:rsidR="00EE63F2" w:rsidRPr="00A775F1" w:rsidRDefault="00EE63F2" w:rsidP="00EE63F2">
          <w:pPr>
            <w:pStyle w:val="Header"/>
            <w:rPr>
              <w:rFonts w:ascii="Segoe UI" w:hAnsi="Segoe UI" w:cs="Segoe UI"/>
              <w:sz w:val="18"/>
              <w:szCs w:val="18"/>
            </w:rPr>
          </w:pPr>
          <w:r w:rsidRPr="00A775F1">
            <w:rPr>
              <w:rFonts w:ascii="Segoe UI" w:hAnsi="Segoe UI" w:cs="Segoe UI"/>
              <w:sz w:val="18"/>
              <w:szCs w:val="18"/>
            </w:rPr>
            <w:t>CS</w:t>
          </w:r>
          <w:r w:rsidR="00642BAF">
            <w:rPr>
              <w:rFonts w:ascii="Segoe UI" w:hAnsi="Segoe UI" w:cs="Segoe UI"/>
              <w:sz w:val="18"/>
              <w:szCs w:val="18"/>
            </w:rPr>
            <w:t>T</w:t>
          </w:r>
          <w:r w:rsidRPr="00A775F1">
            <w:rPr>
              <w:rFonts w:ascii="Segoe UI" w:hAnsi="Segoe UI" w:cs="Segoe UI"/>
              <w:sz w:val="18"/>
              <w:szCs w:val="18"/>
            </w:rPr>
            <w:t>-</w:t>
          </w:r>
          <w:r w:rsidR="00642BAF">
            <w:rPr>
              <w:rFonts w:ascii="Segoe UI" w:hAnsi="Segoe UI" w:cs="Segoe UI"/>
              <w:sz w:val="18"/>
              <w:szCs w:val="18"/>
            </w:rPr>
            <w:t>226</w:t>
          </w:r>
          <w:r w:rsidRPr="00A775F1">
            <w:rPr>
              <w:rFonts w:ascii="Segoe UI" w:hAnsi="Segoe UI" w:cs="Segoe UI"/>
              <w:sz w:val="18"/>
              <w:szCs w:val="18"/>
            </w:rPr>
            <w:t>-</w:t>
          </w:r>
          <w:r w:rsidR="00642BAF">
            <w:rPr>
              <w:rFonts w:ascii="Segoe UI" w:hAnsi="Segoe UI" w:cs="Segoe UI"/>
              <w:sz w:val="18"/>
              <w:szCs w:val="18"/>
            </w:rPr>
            <w:t>001</w:t>
          </w:r>
          <w:r w:rsidRPr="00A775F1">
            <w:rPr>
              <w:rFonts w:ascii="Segoe UI" w:hAnsi="Segoe UI" w:cs="Segoe UI"/>
              <w:sz w:val="18"/>
              <w:szCs w:val="18"/>
            </w:rPr>
            <w:t xml:space="preserve"> </w:t>
          </w:r>
          <w:r w:rsidR="00A24A28">
            <w:rPr>
              <w:rFonts w:ascii="Segoe UI" w:hAnsi="Segoe UI" w:cs="Segoe UI"/>
              <w:sz w:val="18"/>
              <w:szCs w:val="18"/>
            </w:rPr>
            <w:t>Introduction to Operating System</w:t>
          </w:r>
        </w:p>
        <w:p w14:paraId="6565FF31" w14:textId="1BAB1B1E" w:rsidR="00EE63F2" w:rsidRPr="00A775F1" w:rsidRDefault="00EE63F2" w:rsidP="00EE63F2">
          <w:pPr>
            <w:pStyle w:val="Header"/>
          </w:pPr>
          <w:r w:rsidRPr="00A775F1">
            <w:rPr>
              <w:rFonts w:ascii="Segoe UI" w:hAnsi="Segoe UI" w:cs="Segoe UI"/>
              <w:sz w:val="18"/>
              <w:szCs w:val="18"/>
            </w:rPr>
            <w:t>Test 1 (Part-I</w:t>
          </w:r>
          <w:r w:rsidR="002738A3">
            <w:rPr>
              <w:rFonts w:ascii="Segoe UI" w:hAnsi="Segoe UI" w:cs="Segoe UI"/>
              <w:sz w:val="18"/>
              <w:szCs w:val="18"/>
            </w:rPr>
            <w:t>I</w:t>
          </w:r>
          <w:r w:rsidRPr="00A775F1">
            <w:rPr>
              <w:rFonts w:ascii="Segoe UI" w:hAnsi="Segoe UI" w:cs="Segoe UI"/>
              <w:sz w:val="18"/>
              <w:szCs w:val="18"/>
            </w:rPr>
            <w:t>)</w:t>
          </w:r>
        </w:p>
      </w:tc>
    </w:tr>
  </w:tbl>
  <w:p w14:paraId="71EC80C9" w14:textId="1F140336" w:rsidR="00EE63F2" w:rsidRPr="00A775F1" w:rsidRDefault="00EE63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096C"/>
    <w:multiLevelType w:val="hybridMultilevel"/>
    <w:tmpl w:val="512EBE44"/>
    <w:lvl w:ilvl="0" w:tplc="7C901D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C129E"/>
    <w:multiLevelType w:val="hybridMultilevel"/>
    <w:tmpl w:val="CA0CD3FE"/>
    <w:lvl w:ilvl="0" w:tplc="50065CC0">
      <w:start w:val="6"/>
      <w:numFmt w:val="decimal"/>
      <w:lvlText w:val="%1)"/>
      <w:lvlJc w:val="left"/>
      <w:pPr>
        <w:ind w:left="720" w:hanging="360"/>
      </w:pPr>
      <w:rPr>
        <w:rFonts w:hint="default"/>
        <w:color w:val="1C1C1C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80940"/>
    <w:multiLevelType w:val="hybridMultilevel"/>
    <w:tmpl w:val="208C2322"/>
    <w:lvl w:ilvl="0" w:tplc="6CDCBAE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D53E12"/>
    <w:multiLevelType w:val="hybridMultilevel"/>
    <w:tmpl w:val="01C8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5214A"/>
    <w:multiLevelType w:val="hybridMultilevel"/>
    <w:tmpl w:val="E6528D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546BB"/>
    <w:multiLevelType w:val="hybridMultilevel"/>
    <w:tmpl w:val="91B8AE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D5462"/>
    <w:multiLevelType w:val="hybridMultilevel"/>
    <w:tmpl w:val="962A5DD0"/>
    <w:lvl w:ilvl="0" w:tplc="5D9E077C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4A072202"/>
    <w:multiLevelType w:val="hybridMultilevel"/>
    <w:tmpl w:val="435463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4C68EC"/>
    <w:multiLevelType w:val="hybridMultilevel"/>
    <w:tmpl w:val="01C8B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4C0979"/>
    <w:multiLevelType w:val="hybridMultilevel"/>
    <w:tmpl w:val="7750BC74"/>
    <w:lvl w:ilvl="0" w:tplc="BA46A736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C6C709C"/>
    <w:multiLevelType w:val="hybridMultilevel"/>
    <w:tmpl w:val="43546312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AA6D8F"/>
    <w:multiLevelType w:val="hybridMultilevel"/>
    <w:tmpl w:val="3BA482A4"/>
    <w:lvl w:ilvl="0" w:tplc="0409000F">
      <w:start w:val="2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11"/>
  </w:num>
  <w:num w:numId="5">
    <w:abstractNumId w:val="9"/>
  </w:num>
  <w:num w:numId="6">
    <w:abstractNumId w:val="2"/>
  </w:num>
  <w:num w:numId="7">
    <w:abstractNumId w:val="6"/>
  </w:num>
  <w:num w:numId="8">
    <w:abstractNumId w:val="0"/>
  </w:num>
  <w:num w:numId="9">
    <w:abstractNumId w:val="4"/>
  </w:num>
  <w:num w:numId="10">
    <w:abstractNumId w:val="1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zM3tDSytDCxNLNU0lEKTi0uzszPAykwqQUAkHLyZiwAAAA="/>
  </w:docVars>
  <w:rsids>
    <w:rsidRoot w:val="00AA6AA0"/>
    <w:rsid w:val="00006F88"/>
    <w:rsid w:val="00026E22"/>
    <w:rsid w:val="00041B49"/>
    <w:rsid w:val="000C44FB"/>
    <w:rsid w:val="000F45EB"/>
    <w:rsid w:val="001A0DC2"/>
    <w:rsid w:val="0020063C"/>
    <w:rsid w:val="00211D50"/>
    <w:rsid w:val="00244E60"/>
    <w:rsid w:val="00267FC9"/>
    <w:rsid w:val="002738A3"/>
    <w:rsid w:val="002753A9"/>
    <w:rsid w:val="00291664"/>
    <w:rsid w:val="002B72A8"/>
    <w:rsid w:val="00392833"/>
    <w:rsid w:val="003C7964"/>
    <w:rsid w:val="003D04B4"/>
    <w:rsid w:val="0041137C"/>
    <w:rsid w:val="00461390"/>
    <w:rsid w:val="004949B7"/>
    <w:rsid w:val="004A4DC1"/>
    <w:rsid w:val="004F5B05"/>
    <w:rsid w:val="00525956"/>
    <w:rsid w:val="00585EEA"/>
    <w:rsid w:val="006010AB"/>
    <w:rsid w:val="00642BAF"/>
    <w:rsid w:val="00644F25"/>
    <w:rsid w:val="00697193"/>
    <w:rsid w:val="006A1CAB"/>
    <w:rsid w:val="006C09F8"/>
    <w:rsid w:val="006E0F86"/>
    <w:rsid w:val="006E7E7F"/>
    <w:rsid w:val="00720C72"/>
    <w:rsid w:val="00724924"/>
    <w:rsid w:val="00746195"/>
    <w:rsid w:val="00747A15"/>
    <w:rsid w:val="00775DC6"/>
    <w:rsid w:val="007B1C31"/>
    <w:rsid w:val="00871272"/>
    <w:rsid w:val="008D12F6"/>
    <w:rsid w:val="009D1703"/>
    <w:rsid w:val="00A24A28"/>
    <w:rsid w:val="00A775F1"/>
    <w:rsid w:val="00AA6AA0"/>
    <w:rsid w:val="00AE3945"/>
    <w:rsid w:val="00B3129C"/>
    <w:rsid w:val="00B32288"/>
    <w:rsid w:val="00B352CA"/>
    <w:rsid w:val="00B35C6A"/>
    <w:rsid w:val="00B55C63"/>
    <w:rsid w:val="00BA6BEF"/>
    <w:rsid w:val="00BB68A7"/>
    <w:rsid w:val="00BC3FC9"/>
    <w:rsid w:val="00BE7095"/>
    <w:rsid w:val="00D3286F"/>
    <w:rsid w:val="00D37424"/>
    <w:rsid w:val="00D4136B"/>
    <w:rsid w:val="00D56D8D"/>
    <w:rsid w:val="00DC0EE4"/>
    <w:rsid w:val="00DC5FED"/>
    <w:rsid w:val="00E213B2"/>
    <w:rsid w:val="00EE63F2"/>
    <w:rsid w:val="00EF67C8"/>
    <w:rsid w:val="00EF790B"/>
    <w:rsid w:val="00F22C53"/>
    <w:rsid w:val="00F258A6"/>
    <w:rsid w:val="00F26876"/>
    <w:rsid w:val="00F46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DFFB52"/>
  <w15:chartTrackingRefBased/>
  <w15:docId w15:val="{477C75D9-2D91-46FE-B402-902360A569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0C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C72"/>
    <w:pPr>
      <w:ind w:left="720"/>
      <w:contextualSpacing/>
    </w:pPr>
  </w:style>
  <w:style w:type="paragraph" w:customStyle="1" w:styleId="NormalText">
    <w:name w:val="Normal Text"/>
    <w:rsid w:val="00720C7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E6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3F2"/>
  </w:style>
  <w:style w:type="paragraph" w:styleId="Footer">
    <w:name w:val="footer"/>
    <w:basedOn w:val="Normal"/>
    <w:link w:val="FooterChar"/>
    <w:uiPriority w:val="99"/>
    <w:unhideWhenUsed/>
    <w:rsid w:val="00EE6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3F2"/>
  </w:style>
  <w:style w:type="table" w:styleId="TableGrid">
    <w:name w:val="Table Grid"/>
    <w:basedOn w:val="TableNormal"/>
    <w:uiPriority w:val="39"/>
    <w:rsid w:val="00EE63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E63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3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9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5A5BC-8DF9-4523-8A86-A07ED2595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Lafferty</dc:creator>
  <cp:keywords/>
  <dc:description/>
  <cp:lastModifiedBy>Christopher Vargas</cp:lastModifiedBy>
  <cp:revision>3</cp:revision>
  <cp:lastPrinted>2022-02-09T23:56:00Z</cp:lastPrinted>
  <dcterms:created xsi:type="dcterms:W3CDTF">2024-10-01T01:09:00Z</dcterms:created>
  <dcterms:modified xsi:type="dcterms:W3CDTF">2024-10-0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7426bbdb829949a762dfc22805be35eb310a6ceb64447d25988776fc15ed22</vt:lpwstr>
  </property>
</Properties>
</file>